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CCB24" w14:textId="77777777" w:rsidR="00785A1F" w:rsidRDefault="00785A1F" w:rsidP="00785A1F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sz w:val="40"/>
          <w:szCs w:val="40"/>
        </w:rPr>
      </w:pPr>
      <w:r w:rsidRPr="000402EC">
        <w:rPr>
          <w:rFonts w:ascii="Times New Roman" w:eastAsia="Times New Roman" w:hAnsi="Times New Roman" w:cs="Times New Roman"/>
          <w:sz w:val="40"/>
          <w:szCs w:val="40"/>
        </w:rPr>
        <w:t>Personal Power Declarations</w:t>
      </w:r>
    </w:p>
    <w:p w14:paraId="2EDA00EB" w14:textId="77777777" w:rsidR="00785A1F" w:rsidRPr="000402EC" w:rsidRDefault="00785A1F" w:rsidP="00785A1F">
      <w:pPr>
        <w:spacing w:after="0" w:line="240" w:lineRule="auto"/>
        <w:outlineLvl w:val="1"/>
        <w:rPr>
          <w:rFonts w:ascii="Times New Roman" w:eastAsia="Times New Roman" w:hAnsi="Times New Roman" w:cs="Times New Roman"/>
          <w:sz w:val="28"/>
          <w:szCs w:val="28"/>
        </w:rPr>
      </w:pPr>
      <w:r w:rsidRPr="000402EC">
        <w:rPr>
          <w:rFonts w:ascii="Times New Roman" w:eastAsia="Times New Roman" w:hAnsi="Times New Roman" w:cs="Times New Roman"/>
          <w:sz w:val="28"/>
          <w:szCs w:val="28"/>
        </w:rPr>
        <w:t xml:space="preserve">Claiming your </w:t>
      </w:r>
      <w:r w:rsidRPr="000402EC">
        <w:rPr>
          <w:rFonts w:ascii="Times New Roman" w:hAnsi="Times New Roman" w:cs="Times New Roman"/>
          <w:sz w:val="28"/>
          <w:szCs w:val="28"/>
        </w:rPr>
        <w:t>Personal Power Declarations</w:t>
      </w:r>
      <w:r w:rsidRPr="000402E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can </w:t>
      </w:r>
      <w:r w:rsidRPr="000402EC">
        <w:rPr>
          <w:rFonts w:ascii="Times New Roman" w:eastAsia="Times New Roman" w:hAnsi="Times New Roman" w:cs="Times New Roman"/>
          <w:sz w:val="28"/>
          <w:szCs w:val="28"/>
        </w:rPr>
        <w:t>bring you peace. Our Angel Man and Prana Dude, Rev. Mike brings his message from http://AngelRaphaelSpeaks.com.</w:t>
      </w:r>
    </w:p>
    <w:p w14:paraId="7C61FB41" w14:textId="77777777" w:rsidR="00785A1F" w:rsidRPr="00785A1F" w:rsidRDefault="00785A1F" w:rsidP="00785A1F">
      <w:pPr>
        <w:pStyle w:val="Heading2"/>
        <w:jc w:val="center"/>
        <w:rPr>
          <w:sz w:val="28"/>
          <w:szCs w:val="28"/>
        </w:rPr>
      </w:pPr>
      <w:r w:rsidRPr="00785A1F">
        <w:rPr>
          <w:sz w:val="28"/>
          <w:szCs w:val="28"/>
        </w:rPr>
        <w:t>I Can Choose Joy</w:t>
      </w:r>
    </w:p>
    <w:p w14:paraId="55F0DC2E" w14:textId="77777777" w:rsidR="00785A1F" w:rsidRPr="000402EC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I Can Be </w:t>
      </w:r>
      <w:proofErr w:type="gramStart"/>
      <w:r w:rsidRPr="000402EC">
        <w:rPr>
          <w:b w:val="0"/>
          <w:bCs w:val="0"/>
        </w:rPr>
        <w:t>The</w:t>
      </w:r>
      <w:proofErr w:type="gramEnd"/>
      <w:r w:rsidRPr="000402EC">
        <w:rPr>
          <w:b w:val="0"/>
          <w:bCs w:val="0"/>
        </w:rPr>
        <w:t xml:space="preserve"> Authority In My Life, Who I Was Created To Be!</w:t>
      </w:r>
    </w:p>
    <w:p w14:paraId="143BBC63" w14:textId="77777777" w:rsidR="00785A1F" w:rsidRPr="000402EC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I Can Claim My Power Easily </w:t>
      </w:r>
      <w:proofErr w:type="gramStart"/>
      <w:r w:rsidRPr="000402EC">
        <w:rPr>
          <w:b w:val="0"/>
          <w:bCs w:val="0"/>
        </w:rPr>
        <w:t>And</w:t>
      </w:r>
      <w:proofErr w:type="gramEnd"/>
      <w:r w:rsidRPr="000402EC">
        <w:rPr>
          <w:b w:val="0"/>
          <w:bCs w:val="0"/>
        </w:rPr>
        <w:t xml:space="preserve"> Quickly!</w:t>
      </w:r>
    </w:p>
    <w:p w14:paraId="52B6D61D" w14:textId="77777777" w:rsidR="00785A1F" w:rsidRPr="000402EC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I Can Fulfill the Mission </w:t>
      </w:r>
      <w:proofErr w:type="gramStart"/>
      <w:r w:rsidRPr="000402EC">
        <w:rPr>
          <w:b w:val="0"/>
          <w:bCs w:val="0"/>
        </w:rPr>
        <w:t>Of</w:t>
      </w:r>
      <w:proofErr w:type="gramEnd"/>
      <w:r w:rsidRPr="000402EC">
        <w:rPr>
          <w:b w:val="0"/>
          <w:bCs w:val="0"/>
        </w:rPr>
        <w:t xml:space="preserve"> My Soul In This Lifetime!</w:t>
      </w:r>
    </w:p>
    <w:p w14:paraId="4B41008F" w14:textId="77777777" w:rsidR="00785A1F" w:rsidRPr="000402EC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I Am </w:t>
      </w:r>
      <w:proofErr w:type="gramStart"/>
      <w:r w:rsidRPr="000402EC">
        <w:rPr>
          <w:b w:val="0"/>
          <w:bCs w:val="0"/>
        </w:rPr>
        <w:t>A</w:t>
      </w:r>
      <w:proofErr w:type="gramEnd"/>
      <w:r w:rsidRPr="000402EC">
        <w:rPr>
          <w:b w:val="0"/>
          <w:bCs w:val="0"/>
        </w:rPr>
        <w:t xml:space="preserve"> Chip Off The Block of God!</w:t>
      </w:r>
    </w:p>
    <w:p w14:paraId="17BF489E" w14:textId="77777777" w:rsidR="00785A1F" w:rsidRPr="000402EC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I Was Birthed </w:t>
      </w:r>
      <w:proofErr w:type="gramStart"/>
      <w:r w:rsidRPr="000402EC">
        <w:rPr>
          <w:b w:val="0"/>
          <w:bCs w:val="0"/>
        </w:rPr>
        <w:t>Into</w:t>
      </w:r>
      <w:proofErr w:type="gramEnd"/>
      <w:r w:rsidRPr="000402EC">
        <w:rPr>
          <w:b w:val="0"/>
          <w:bCs w:val="0"/>
        </w:rPr>
        <w:t xml:space="preserve"> the Physical World For A Divine Purpose!</w:t>
      </w:r>
    </w:p>
    <w:p w14:paraId="205180A2" w14:textId="77777777" w:rsidR="00785A1F" w:rsidRDefault="00785A1F" w:rsidP="00785A1F">
      <w:pPr>
        <w:pStyle w:val="NormalWeb"/>
        <w:spacing w:before="0" w:beforeAutospacing="0" w:after="0" w:afterAutospacing="0"/>
        <w:ind w:left="60"/>
      </w:pPr>
    </w:p>
    <w:p w14:paraId="71C09945" w14:textId="77777777" w:rsidR="00785A1F" w:rsidRPr="00785A1F" w:rsidRDefault="00785A1F" w:rsidP="00785A1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85A1F">
        <w:rPr>
          <w:rFonts w:ascii="Times New Roman" w:hAnsi="Times New Roman" w:cs="Times New Roman"/>
          <w:b/>
          <w:bCs/>
          <w:sz w:val="28"/>
          <w:szCs w:val="28"/>
        </w:rPr>
        <w:t>I Can Release Negativity</w:t>
      </w:r>
    </w:p>
    <w:p w14:paraId="04C4E4C8" w14:textId="77777777" w:rsidR="00785A1F" w:rsidRPr="000402EC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>Worry Is a Waste of Time! I Can Stop doing It!  It Doesn’t Help – Prayer Still Does!</w:t>
      </w:r>
    </w:p>
    <w:p w14:paraId="108971C0" w14:textId="77777777" w:rsidR="00785A1F" w:rsidRPr="000402EC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Fear Is an Invitation </w:t>
      </w:r>
      <w:proofErr w:type="gramStart"/>
      <w:r w:rsidRPr="000402EC">
        <w:rPr>
          <w:b w:val="0"/>
          <w:bCs w:val="0"/>
        </w:rPr>
        <w:t>From</w:t>
      </w:r>
      <w:proofErr w:type="gramEnd"/>
      <w:r w:rsidRPr="000402EC">
        <w:rPr>
          <w:b w:val="0"/>
          <w:bCs w:val="0"/>
        </w:rPr>
        <w:t xml:space="preserve"> the Dark Side!  I Can Stop Being Fearful!</w:t>
      </w:r>
    </w:p>
    <w:p w14:paraId="03DD82DC" w14:textId="77777777" w:rsidR="00785A1F" w:rsidRPr="000402EC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>Hate is Toxic Self-Administered Poison!  Hate For Others May Be Personal or referred! Bad Either Way. I Can Stop doing It!</w:t>
      </w:r>
    </w:p>
    <w:p w14:paraId="63F1D68F" w14:textId="77777777" w:rsidR="00785A1F" w:rsidRPr="000402EC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I Only Need </w:t>
      </w:r>
      <w:proofErr w:type="gramStart"/>
      <w:r w:rsidRPr="000402EC">
        <w:rPr>
          <w:b w:val="0"/>
          <w:bCs w:val="0"/>
        </w:rPr>
        <w:t>To</w:t>
      </w:r>
      <w:proofErr w:type="gramEnd"/>
      <w:r w:rsidRPr="000402EC">
        <w:rPr>
          <w:b w:val="0"/>
          <w:bCs w:val="0"/>
        </w:rPr>
        <w:t xml:space="preserve"> Fear The Loss of God – Not God!</w:t>
      </w:r>
    </w:p>
    <w:p w14:paraId="4FC12555" w14:textId="77777777" w:rsidR="00785A1F" w:rsidRPr="000402EC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>The Path Out of Darkness Is An Invitation – Lord Be With Me!</w:t>
      </w:r>
    </w:p>
    <w:p w14:paraId="3FC2119C" w14:textId="77777777" w:rsidR="00785A1F" w:rsidRPr="00785A1F" w:rsidRDefault="00785A1F" w:rsidP="00785A1F">
      <w:pPr>
        <w:pStyle w:val="Heading2"/>
        <w:jc w:val="center"/>
        <w:rPr>
          <w:sz w:val="28"/>
          <w:szCs w:val="28"/>
        </w:rPr>
      </w:pPr>
      <w:r w:rsidRPr="00785A1F">
        <w:rPr>
          <w:sz w:val="28"/>
          <w:szCs w:val="28"/>
        </w:rPr>
        <w:t>I Can Be Concerned And Stay Positive</w:t>
      </w:r>
    </w:p>
    <w:p w14:paraId="132A5E73" w14:textId="77777777" w:rsidR="00785A1F" w:rsidRPr="00785A1F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785A1F">
        <w:rPr>
          <w:b w:val="0"/>
          <w:bCs w:val="0"/>
        </w:rPr>
        <w:t>I Can Be The Rock For Others To Lean On</w:t>
      </w:r>
    </w:p>
    <w:p w14:paraId="5B760DE9" w14:textId="0021F914" w:rsidR="00785A1F" w:rsidRPr="00785A1F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785A1F">
        <w:rPr>
          <w:b w:val="0"/>
          <w:bCs w:val="0"/>
        </w:rPr>
        <w:t>I Can Help Others Own Their Authority, Own Their Responsibilities</w:t>
      </w:r>
      <w:r w:rsidR="002E776D">
        <w:rPr>
          <w:b w:val="0"/>
          <w:bCs w:val="0"/>
        </w:rPr>
        <w:t>,</w:t>
      </w:r>
      <w:r w:rsidRPr="00785A1F">
        <w:rPr>
          <w:b w:val="0"/>
          <w:bCs w:val="0"/>
        </w:rPr>
        <w:t xml:space="preserve"> and Be </w:t>
      </w:r>
      <w:r w:rsidR="00FE78C7">
        <w:rPr>
          <w:b w:val="0"/>
          <w:bCs w:val="0"/>
        </w:rPr>
        <w:t>a</w:t>
      </w:r>
      <w:r w:rsidRPr="00785A1F">
        <w:rPr>
          <w:b w:val="0"/>
          <w:bCs w:val="0"/>
        </w:rPr>
        <w:t>t Peace</w:t>
      </w:r>
    </w:p>
    <w:p w14:paraId="5B007CF5" w14:textId="77777777" w:rsidR="00785A1F" w:rsidRPr="00785A1F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785A1F">
        <w:rPr>
          <w:b w:val="0"/>
          <w:bCs w:val="0"/>
        </w:rPr>
        <w:t>I Can Help Guide Wise Choices</w:t>
      </w:r>
    </w:p>
    <w:p w14:paraId="3CC6B0A0" w14:textId="18AEC85A" w:rsidR="00785A1F" w:rsidRPr="00785A1F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785A1F">
        <w:rPr>
          <w:b w:val="0"/>
          <w:bCs w:val="0"/>
        </w:rPr>
        <w:t>I Can Help Others Be Congruent with Themselves</w:t>
      </w:r>
    </w:p>
    <w:p w14:paraId="2D72BA00" w14:textId="77777777" w:rsidR="00785A1F" w:rsidRPr="00785A1F" w:rsidRDefault="00785A1F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785A1F">
        <w:rPr>
          <w:b w:val="0"/>
          <w:bCs w:val="0"/>
        </w:rPr>
        <w:t>I Can Help Mitigate Emotional Stress</w:t>
      </w:r>
    </w:p>
    <w:p w14:paraId="25565D9B" w14:textId="77777777" w:rsidR="00785A1F" w:rsidRPr="00170917" w:rsidRDefault="00785A1F" w:rsidP="00785A1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D51C159" w14:textId="237E4A04" w:rsidR="00785A1F" w:rsidRDefault="00785A1F" w:rsidP="00785A1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8F1D47">
        <w:rPr>
          <w:rFonts w:ascii="Times New Roman" w:eastAsia="Times New Roman" w:hAnsi="Times New Roman" w:cs="Times New Roman"/>
          <w:sz w:val="28"/>
          <w:szCs w:val="28"/>
        </w:rPr>
        <w:t>Salute2Service.org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⸎ Rodney </w:t>
      </w:r>
      <w:r w:rsidR="0060592E">
        <w:rPr>
          <w:rFonts w:ascii="Times New Roman" w:eastAsia="Times New Roman" w:hAnsi="Times New Roman" w:cs="Times New Roman"/>
          <w:sz w:val="28"/>
          <w:szCs w:val="28"/>
        </w:rPr>
        <w:t>D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Wyatt, Founder/Director</w:t>
      </w:r>
    </w:p>
    <w:p w14:paraId="44735C75" w14:textId="78FA006D" w:rsidR="00785A1F" w:rsidRDefault="002E776D" w:rsidP="00785A1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90 So. Sycamore St. Newtown, PA </w:t>
      </w:r>
      <w:r w:rsidR="00785A1F">
        <w:rPr>
          <w:rFonts w:ascii="Times New Roman" w:eastAsia="Times New Roman" w:hAnsi="Times New Roman" w:cs="Times New Roman"/>
          <w:sz w:val="28"/>
          <w:szCs w:val="28"/>
        </w:rPr>
        <w:t>1</w:t>
      </w:r>
      <w:r>
        <w:rPr>
          <w:rFonts w:ascii="Times New Roman" w:eastAsia="Times New Roman" w:hAnsi="Times New Roman" w:cs="Times New Roman"/>
          <w:sz w:val="28"/>
          <w:szCs w:val="28"/>
        </w:rPr>
        <w:t>8</w:t>
      </w:r>
      <w:r w:rsidR="00785A1F">
        <w:rPr>
          <w:rFonts w:ascii="Times New Roman" w:eastAsia="Times New Roman" w:hAnsi="Times New Roman" w:cs="Times New Roman"/>
          <w:sz w:val="28"/>
          <w:szCs w:val="28"/>
        </w:rPr>
        <w:t>9</w:t>
      </w:r>
      <w:r>
        <w:rPr>
          <w:rFonts w:ascii="Times New Roman" w:eastAsia="Times New Roman" w:hAnsi="Times New Roman" w:cs="Times New Roman"/>
          <w:sz w:val="28"/>
          <w:szCs w:val="28"/>
        </w:rPr>
        <w:t>4</w:t>
      </w:r>
      <w:r w:rsidR="00785A1F">
        <w:rPr>
          <w:rFonts w:ascii="Times New Roman" w:eastAsia="Times New Roman" w:hAnsi="Times New Roman" w:cs="Times New Roman"/>
          <w:sz w:val="28"/>
          <w:szCs w:val="28"/>
        </w:rPr>
        <w:t>0 267 554 7956</w:t>
      </w:r>
    </w:p>
    <w:p w14:paraId="43124562" w14:textId="2A1B25EC" w:rsidR="000402EC" w:rsidRDefault="000402EC" w:rsidP="000402EC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sz w:val="40"/>
          <w:szCs w:val="40"/>
        </w:rPr>
      </w:pPr>
      <w:r w:rsidRPr="000402EC">
        <w:rPr>
          <w:rFonts w:ascii="Times New Roman" w:eastAsia="Times New Roman" w:hAnsi="Times New Roman" w:cs="Times New Roman"/>
          <w:sz w:val="40"/>
          <w:szCs w:val="40"/>
        </w:rPr>
        <w:t>Personal Power Declarations</w:t>
      </w:r>
    </w:p>
    <w:p w14:paraId="38B08B59" w14:textId="1D674E79" w:rsidR="00122352" w:rsidRPr="000402EC" w:rsidRDefault="000402EC" w:rsidP="00785A1F">
      <w:pPr>
        <w:spacing w:after="0" w:line="240" w:lineRule="auto"/>
        <w:outlineLvl w:val="1"/>
        <w:rPr>
          <w:rFonts w:ascii="Times New Roman" w:eastAsia="Times New Roman" w:hAnsi="Times New Roman" w:cs="Times New Roman"/>
          <w:sz w:val="28"/>
          <w:szCs w:val="28"/>
        </w:rPr>
      </w:pPr>
      <w:r w:rsidRPr="000402EC">
        <w:rPr>
          <w:rFonts w:ascii="Times New Roman" w:eastAsia="Times New Roman" w:hAnsi="Times New Roman" w:cs="Times New Roman"/>
          <w:sz w:val="28"/>
          <w:szCs w:val="28"/>
        </w:rPr>
        <w:t xml:space="preserve">Claiming your </w:t>
      </w:r>
      <w:r w:rsidRPr="000402EC">
        <w:rPr>
          <w:rFonts w:ascii="Times New Roman" w:hAnsi="Times New Roman" w:cs="Times New Roman"/>
          <w:sz w:val="28"/>
          <w:szCs w:val="28"/>
        </w:rPr>
        <w:t>Personal Power Declarations</w:t>
      </w:r>
      <w:r w:rsidRPr="000402EC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85A1F">
        <w:rPr>
          <w:rFonts w:ascii="Times New Roman" w:eastAsia="Times New Roman" w:hAnsi="Times New Roman" w:cs="Times New Roman"/>
          <w:sz w:val="28"/>
          <w:szCs w:val="28"/>
        </w:rPr>
        <w:t xml:space="preserve">can </w:t>
      </w:r>
      <w:r w:rsidRPr="000402EC">
        <w:rPr>
          <w:rFonts w:ascii="Times New Roman" w:eastAsia="Times New Roman" w:hAnsi="Times New Roman" w:cs="Times New Roman"/>
          <w:sz w:val="28"/>
          <w:szCs w:val="28"/>
        </w:rPr>
        <w:t>bring you peace</w:t>
      </w:r>
      <w:r w:rsidR="00122352" w:rsidRPr="000402EC">
        <w:rPr>
          <w:rFonts w:ascii="Times New Roman" w:eastAsia="Times New Roman" w:hAnsi="Times New Roman" w:cs="Times New Roman"/>
          <w:sz w:val="28"/>
          <w:szCs w:val="28"/>
        </w:rPr>
        <w:t xml:space="preserve">. Our Angel Man and Prana Dude, Rev. Mike </w:t>
      </w:r>
      <w:r w:rsidRPr="000402EC">
        <w:rPr>
          <w:rFonts w:ascii="Times New Roman" w:eastAsia="Times New Roman" w:hAnsi="Times New Roman" w:cs="Times New Roman"/>
          <w:sz w:val="28"/>
          <w:szCs w:val="28"/>
        </w:rPr>
        <w:t xml:space="preserve">brings </w:t>
      </w:r>
      <w:r w:rsidR="00122352" w:rsidRPr="000402EC">
        <w:rPr>
          <w:rFonts w:ascii="Times New Roman" w:eastAsia="Times New Roman" w:hAnsi="Times New Roman" w:cs="Times New Roman"/>
          <w:sz w:val="28"/>
          <w:szCs w:val="28"/>
        </w:rPr>
        <w:t>h</w:t>
      </w:r>
      <w:r w:rsidRPr="000402EC">
        <w:rPr>
          <w:rFonts w:ascii="Times New Roman" w:eastAsia="Times New Roman" w:hAnsi="Times New Roman" w:cs="Times New Roman"/>
          <w:sz w:val="28"/>
          <w:szCs w:val="28"/>
        </w:rPr>
        <w:t>is message from http://AngelRaphaelSpeaks.com</w:t>
      </w:r>
      <w:r w:rsidR="00122352" w:rsidRPr="000402EC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E808E4B" w14:textId="77777777" w:rsidR="000402EC" w:rsidRPr="00785A1F" w:rsidRDefault="000402EC" w:rsidP="000402EC">
      <w:pPr>
        <w:pStyle w:val="Heading2"/>
        <w:jc w:val="center"/>
        <w:rPr>
          <w:sz w:val="28"/>
          <w:szCs w:val="28"/>
        </w:rPr>
      </w:pPr>
      <w:r w:rsidRPr="00785A1F">
        <w:rPr>
          <w:sz w:val="28"/>
          <w:szCs w:val="28"/>
        </w:rPr>
        <w:t>I Can Choose Joy</w:t>
      </w:r>
    </w:p>
    <w:p w14:paraId="38CB5F98" w14:textId="77777777" w:rsidR="000402EC" w:rsidRPr="000402EC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I Can Be </w:t>
      </w:r>
      <w:proofErr w:type="gramStart"/>
      <w:r w:rsidRPr="000402EC">
        <w:rPr>
          <w:b w:val="0"/>
          <w:bCs w:val="0"/>
        </w:rPr>
        <w:t>The</w:t>
      </w:r>
      <w:proofErr w:type="gramEnd"/>
      <w:r w:rsidRPr="000402EC">
        <w:rPr>
          <w:b w:val="0"/>
          <w:bCs w:val="0"/>
        </w:rPr>
        <w:t xml:space="preserve"> Authority In My Life, Who I Was Created To Be!</w:t>
      </w:r>
    </w:p>
    <w:p w14:paraId="6D1F1033" w14:textId="77777777" w:rsidR="000402EC" w:rsidRPr="000402EC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I Can Claim My Power Easily </w:t>
      </w:r>
      <w:proofErr w:type="gramStart"/>
      <w:r w:rsidRPr="000402EC">
        <w:rPr>
          <w:b w:val="0"/>
          <w:bCs w:val="0"/>
        </w:rPr>
        <w:t>And</w:t>
      </w:r>
      <w:proofErr w:type="gramEnd"/>
      <w:r w:rsidRPr="000402EC">
        <w:rPr>
          <w:b w:val="0"/>
          <w:bCs w:val="0"/>
        </w:rPr>
        <w:t xml:space="preserve"> Quickly!</w:t>
      </w:r>
    </w:p>
    <w:p w14:paraId="5BBD6764" w14:textId="77777777" w:rsidR="000402EC" w:rsidRPr="000402EC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I Can Fulfill the Mission </w:t>
      </w:r>
      <w:proofErr w:type="gramStart"/>
      <w:r w:rsidRPr="000402EC">
        <w:rPr>
          <w:b w:val="0"/>
          <w:bCs w:val="0"/>
        </w:rPr>
        <w:t>Of</w:t>
      </w:r>
      <w:proofErr w:type="gramEnd"/>
      <w:r w:rsidRPr="000402EC">
        <w:rPr>
          <w:b w:val="0"/>
          <w:bCs w:val="0"/>
        </w:rPr>
        <w:t xml:space="preserve"> My Soul In This Lifetime!</w:t>
      </w:r>
    </w:p>
    <w:p w14:paraId="0C3452B4" w14:textId="77777777" w:rsidR="000402EC" w:rsidRPr="000402EC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I Am </w:t>
      </w:r>
      <w:proofErr w:type="gramStart"/>
      <w:r w:rsidRPr="000402EC">
        <w:rPr>
          <w:b w:val="0"/>
          <w:bCs w:val="0"/>
        </w:rPr>
        <w:t>A</w:t>
      </w:r>
      <w:proofErr w:type="gramEnd"/>
      <w:r w:rsidRPr="000402EC">
        <w:rPr>
          <w:b w:val="0"/>
          <w:bCs w:val="0"/>
        </w:rPr>
        <w:t xml:space="preserve"> Chip Off The Block of God!</w:t>
      </w:r>
    </w:p>
    <w:p w14:paraId="4E558208" w14:textId="77777777" w:rsidR="000402EC" w:rsidRPr="000402EC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I Was Birthed </w:t>
      </w:r>
      <w:proofErr w:type="gramStart"/>
      <w:r w:rsidRPr="000402EC">
        <w:rPr>
          <w:b w:val="0"/>
          <w:bCs w:val="0"/>
        </w:rPr>
        <w:t>Into</w:t>
      </w:r>
      <w:proofErr w:type="gramEnd"/>
      <w:r w:rsidRPr="000402EC">
        <w:rPr>
          <w:b w:val="0"/>
          <w:bCs w:val="0"/>
        </w:rPr>
        <w:t xml:space="preserve"> the Physical World For A Divine Purpose!</w:t>
      </w:r>
    </w:p>
    <w:p w14:paraId="416A410D" w14:textId="5C81D0F3" w:rsidR="000402EC" w:rsidRDefault="000402EC" w:rsidP="00785A1F">
      <w:pPr>
        <w:pStyle w:val="NormalWeb"/>
        <w:spacing w:before="0" w:beforeAutospacing="0" w:after="0" w:afterAutospacing="0"/>
        <w:ind w:left="60"/>
      </w:pPr>
    </w:p>
    <w:p w14:paraId="244E68E4" w14:textId="77777777" w:rsidR="000402EC" w:rsidRPr="00785A1F" w:rsidRDefault="000402EC" w:rsidP="00785A1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85A1F">
        <w:rPr>
          <w:rFonts w:ascii="Times New Roman" w:hAnsi="Times New Roman" w:cs="Times New Roman"/>
          <w:b/>
          <w:bCs/>
          <w:sz w:val="28"/>
          <w:szCs w:val="28"/>
        </w:rPr>
        <w:t>I Can Release Negativity</w:t>
      </w:r>
    </w:p>
    <w:p w14:paraId="6D4B05EB" w14:textId="77777777" w:rsidR="000402EC" w:rsidRPr="000402EC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>Worry Is a Waste of Time! I Can Stop doing It!  It Doesn’t Help – Prayer Still Does!</w:t>
      </w:r>
    </w:p>
    <w:p w14:paraId="722EF996" w14:textId="77777777" w:rsidR="000402EC" w:rsidRPr="000402EC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Fear Is an Invitation </w:t>
      </w:r>
      <w:proofErr w:type="gramStart"/>
      <w:r w:rsidRPr="000402EC">
        <w:rPr>
          <w:b w:val="0"/>
          <w:bCs w:val="0"/>
        </w:rPr>
        <w:t>From</w:t>
      </w:r>
      <w:proofErr w:type="gramEnd"/>
      <w:r w:rsidRPr="000402EC">
        <w:rPr>
          <w:b w:val="0"/>
          <w:bCs w:val="0"/>
        </w:rPr>
        <w:t xml:space="preserve"> the Dark Side!  I Can Stop Being Fearful!</w:t>
      </w:r>
    </w:p>
    <w:p w14:paraId="0F29DB05" w14:textId="77777777" w:rsidR="000402EC" w:rsidRPr="000402EC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>Hate is Toxic Self-Administered Poison!  Hate For Others May Be Personal or referred! Bad Either Way. I Can Stop doing It!</w:t>
      </w:r>
    </w:p>
    <w:p w14:paraId="53C3F51B" w14:textId="77777777" w:rsidR="000402EC" w:rsidRPr="000402EC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I Only Need </w:t>
      </w:r>
      <w:proofErr w:type="gramStart"/>
      <w:r w:rsidRPr="000402EC">
        <w:rPr>
          <w:b w:val="0"/>
          <w:bCs w:val="0"/>
        </w:rPr>
        <w:t>To</w:t>
      </w:r>
      <w:proofErr w:type="gramEnd"/>
      <w:r w:rsidRPr="000402EC">
        <w:rPr>
          <w:b w:val="0"/>
          <w:bCs w:val="0"/>
        </w:rPr>
        <w:t xml:space="preserve"> Fear The Loss of God – Not God!</w:t>
      </w:r>
    </w:p>
    <w:p w14:paraId="1F9EDFAE" w14:textId="77777777" w:rsidR="000402EC" w:rsidRPr="000402EC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0402EC">
        <w:rPr>
          <w:b w:val="0"/>
          <w:bCs w:val="0"/>
        </w:rPr>
        <w:t xml:space="preserve">The Path Out of Darkness Is </w:t>
      </w:r>
      <w:proofErr w:type="gramStart"/>
      <w:r w:rsidRPr="000402EC">
        <w:rPr>
          <w:b w:val="0"/>
          <w:bCs w:val="0"/>
        </w:rPr>
        <w:t>An</w:t>
      </w:r>
      <w:proofErr w:type="gramEnd"/>
      <w:r w:rsidRPr="000402EC">
        <w:rPr>
          <w:b w:val="0"/>
          <w:bCs w:val="0"/>
        </w:rPr>
        <w:t xml:space="preserve"> Invitation – Lord Be With Me!</w:t>
      </w:r>
    </w:p>
    <w:p w14:paraId="3E25BB61" w14:textId="77777777" w:rsidR="000402EC" w:rsidRPr="00785A1F" w:rsidRDefault="000402EC" w:rsidP="000402EC">
      <w:pPr>
        <w:pStyle w:val="Heading2"/>
        <w:jc w:val="center"/>
        <w:rPr>
          <w:sz w:val="28"/>
          <w:szCs w:val="28"/>
        </w:rPr>
      </w:pPr>
      <w:r w:rsidRPr="00785A1F">
        <w:rPr>
          <w:sz w:val="28"/>
          <w:szCs w:val="28"/>
        </w:rPr>
        <w:t xml:space="preserve">I Can Be Concerned </w:t>
      </w:r>
      <w:proofErr w:type="gramStart"/>
      <w:r w:rsidRPr="00785A1F">
        <w:rPr>
          <w:sz w:val="28"/>
          <w:szCs w:val="28"/>
        </w:rPr>
        <w:t>And</w:t>
      </w:r>
      <w:proofErr w:type="gramEnd"/>
      <w:r w:rsidRPr="00785A1F">
        <w:rPr>
          <w:sz w:val="28"/>
          <w:szCs w:val="28"/>
        </w:rPr>
        <w:t xml:space="preserve"> Stay Positive</w:t>
      </w:r>
    </w:p>
    <w:p w14:paraId="2F2D28E8" w14:textId="77777777" w:rsidR="000402EC" w:rsidRPr="00785A1F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785A1F">
        <w:rPr>
          <w:b w:val="0"/>
          <w:bCs w:val="0"/>
        </w:rPr>
        <w:t xml:space="preserve">I Can Be </w:t>
      </w:r>
      <w:proofErr w:type="gramStart"/>
      <w:r w:rsidRPr="00785A1F">
        <w:rPr>
          <w:b w:val="0"/>
          <w:bCs w:val="0"/>
        </w:rPr>
        <w:t>The</w:t>
      </w:r>
      <w:proofErr w:type="gramEnd"/>
      <w:r w:rsidRPr="00785A1F">
        <w:rPr>
          <w:b w:val="0"/>
          <w:bCs w:val="0"/>
        </w:rPr>
        <w:t xml:space="preserve"> Rock For Others To Lean On</w:t>
      </w:r>
    </w:p>
    <w:p w14:paraId="72871662" w14:textId="325D14EF" w:rsidR="000402EC" w:rsidRPr="00785A1F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785A1F">
        <w:rPr>
          <w:b w:val="0"/>
          <w:bCs w:val="0"/>
        </w:rPr>
        <w:t>I Can Help Others Own Their Authority, Own Their Responsibilities</w:t>
      </w:r>
      <w:r w:rsidR="002E776D">
        <w:rPr>
          <w:b w:val="0"/>
          <w:bCs w:val="0"/>
        </w:rPr>
        <w:t>,</w:t>
      </w:r>
      <w:r w:rsidRPr="00785A1F">
        <w:rPr>
          <w:b w:val="0"/>
          <w:bCs w:val="0"/>
        </w:rPr>
        <w:t xml:space="preserve"> and Be </w:t>
      </w:r>
      <w:proofErr w:type="gramStart"/>
      <w:r w:rsidRPr="00785A1F">
        <w:rPr>
          <w:b w:val="0"/>
          <w:bCs w:val="0"/>
        </w:rPr>
        <w:t>At</w:t>
      </w:r>
      <w:proofErr w:type="gramEnd"/>
      <w:r w:rsidRPr="00785A1F">
        <w:rPr>
          <w:b w:val="0"/>
          <w:bCs w:val="0"/>
        </w:rPr>
        <w:t xml:space="preserve"> Peace</w:t>
      </w:r>
    </w:p>
    <w:p w14:paraId="4372A018" w14:textId="77777777" w:rsidR="000402EC" w:rsidRPr="00785A1F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785A1F">
        <w:rPr>
          <w:b w:val="0"/>
          <w:bCs w:val="0"/>
        </w:rPr>
        <w:t>I Can Help Guide Wise Choices</w:t>
      </w:r>
    </w:p>
    <w:p w14:paraId="1F74812D" w14:textId="77777777" w:rsidR="000402EC" w:rsidRPr="00785A1F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785A1F">
        <w:rPr>
          <w:b w:val="0"/>
          <w:bCs w:val="0"/>
        </w:rPr>
        <w:t xml:space="preserve">I Can Help Others Be </w:t>
      </w:r>
      <w:proofErr w:type="gramStart"/>
      <w:r w:rsidRPr="00785A1F">
        <w:rPr>
          <w:b w:val="0"/>
          <w:bCs w:val="0"/>
        </w:rPr>
        <w:t>Congruent  with</w:t>
      </w:r>
      <w:proofErr w:type="gramEnd"/>
      <w:r w:rsidRPr="00785A1F">
        <w:rPr>
          <w:b w:val="0"/>
          <w:bCs w:val="0"/>
        </w:rPr>
        <w:t xml:space="preserve"> Themselves</w:t>
      </w:r>
    </w:p>
    <w:p w14:paraId="538C67A0" w14:textId="77777777" w:rsidR="000402EC" w:rsidRPr="00785A1F" w:rsidRDefault="000402EC" w:rsidP="00785A1F">
      <w:pPr>
        <w:pStyle w:val="Heading4"/>
        <w:spacing w:before="0" w:beforeAutospacing="0" w:after="0" w:afterAutospacing="0"/>
        <w:rPr>
          <w:b w:val="0"/>
          <w:bCs w:val="0"/>
        </w:rPr>
      </w:pPr>
      <w:r w:rsidRPr="00785A1F">
        <w:rPr>
          <w:b w:val="0"/>
          <w:bCs w:val="0"/>
        </w:rPr>
        <w:t>I Can Help Mitigate Emotional Stress</w:t>
      </w:r>
    </w:p>
    <w:p w14:paraId="776D78A5" w14:textId="77777777" w:rsidR="00122352" w:rsidRPr="00170917" w:rsidRDefault="00122352" w:rsidP="00122352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42B462E" w14:textId="77777777" w:rsidR="002E776D" w:rsidRDefault="002E776D" w:rsidP="002E77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8F1D47">
        <w:rPr>
          <w:rFonts w:ascii="Times New Roman" w:eastAsia="Times New Roman" w:hAnsi="Times New Roman" w:cs="Times New Roman"/>
          <w:sz w:val="28"/>
          <w:szCs w:val="28"/>
        </w:rPr>
        <w:t>Salute2Service.org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⸎ Rodney D. Wyatt, Founder/Director</w:t>
      </w:r>
    </w:p>
    <w:p w14:paraId="5B301BC4" w14:textId="77777777" w:rsidR="002E776D" w:rsidRDefault="002E776D" w:rsidP="002E77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90 So. Sycamore St. Newtown, PA 18940 267 554 7956</w:t>
      </w:r>
    </w:p>
    <w:sectPr w:rsidR="002E776D" w:rsidSect="00ED401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BE760" w14:textId="77777777" w:rsidR="003D03BA" w:rsidRDefault="003D03BA" w:rsidP="004C19FB">
      <w:pPr>
        <w:spacing w:after="0" w:line="240" w:lineRule="auto"/>
      </w:pPr>
      <w:r>
        <w:separator/>
      </w:r>
    </w:p>
  </w:endnote>
  <w:endnote w:type="continuationSeparator" w:id="0">
    <w:p w14:paraId="48201A69" w14:textId="77777777" w:rsidR="003D03BA" w:rsidRDefault="003D03BA" w:rsidP="004C1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55743" w14:textId="77777777" w:rsidR="004C19FB" w:rsidRDefault="004C19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12D71" w14:textId="77777777" w:rsidR="004C19FB" w:rsidRDefault="004C19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6801D" w14:textId="77777777" w:rsidR="004C19FB" w:rsidRDefault="004C19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16608" w14:textId="77777777" w:rsidR="003D03BA" w:rsidRDefault="003D03BA" w:rsidP="004C19FB">
      <w:pPr>
        <w:spacing w:after="0" w:line="240" w:lineRule="auto"/>
      </w:pPr>
      <w:r>
        <w:separator/>
      </w:r>
    </w:p>
  </w:footnote>
  <w:footnote w:type="continuationSeparator" w:id="0">
    <w:p w14:paraId="29336BBE" w14:textId="77777777" w:rsidR="003D03BA" w:rsidRDefault="003D03BA" w:rsidP="004C19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FE442" w14:textId="77777777" w:rsidR="004C19FB" w:rsidRDefault="004C19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0A70A" w14:textId="5D318DDA" w:rsidR="004C19FB" w:rsidRDefault="004C19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4A579" w14:textId="77777777" w:rsidR="004C19FB" w:rsidRDefault="004C19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524C2"/>
    <w:multiLevelType w:val="hybridMultilevel"/>
    <w:tmpl w:val="BEFC8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10BD7"/>
    <w:multiLevelType w:val="hybridMultilevel"/>
    <w:tmpl w:val="BC2455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5603A9"/>
    <w:multiLevelType w:val="hybridMultilevel"/>
    <w:tmpl w:val="22EAF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7A15C9"/>
    <w:multiLevelType w:val="hybridMultilevel"/>
    <w:tmpl w:val="0A3AA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C83A65"/>
    <w:multiLevelType w:val="hybridMultilevel"/>
    <w:tmpl w:val="F0524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156F23"/>
    <w:multiLevelType w:val="hybridMultilevel"/>
    <w:tmpl w:val="E8A83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3B533D"/>
    <w:multiLevelType w:val="hybridMultilevel"/>
    <w:tmpl w:val="22EAF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3731299">
    <w:abstractNumId w:val="0"/>
  </w:num>
  <w:num w:numId="2" w16cid:durableId="1972862249">
    <w:abstractNumId w:val="4"/>
  </w:num>
  <w:num w:numId="3" w16cid:durableId="1201624318">
    <w:abstractNumId w:val="5"/>
  </w:num>
  <w:num w:numId="4" w16cid:durableId="890120468">
    <w:abstractNumId w:val="6"/>
  </w:num>
  <w:num w:numId="5" w16cid:durableId="316882277">
    <w:abstractNumId w:val="2"/>
  </w:num>
  <w:num w:numId="6" w16cid:durableId="1953248846">
    <w:abstractNumId w:val="1"/>
  </w:num>
  <w:num w:numId="7" w16cid:durableId="18585433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MTI1MzM3tzC1NDdQ0lEKTi0uzszPAykwrAUAMzU7QCwAAAA="/>
  </w:docVars>
  <w:rsids>
    <w:rsidRoot w:val="0008695C"/>
    <w:rsid w:val="000274D9"/>
    <w:rsid w:val="000402EC"/>
    <w:rsid w:val="000416E6"/>
    <w:rsid w:val="000430BF"/>
    <w:rsid w:val="000608FD"/>
    <w:rsid w:val="0006498E"/>
    <w:rsid w:val="000753D1"/>
    <w:rsid w:val="000860A3"/>
    <w:rsid w:val="0008695C"/>
    <w:rsid w:val="00095EB0"/>
    <w:rsid w:val="000B1C8A"/>
    <w:rsid w:val="000C1895"/>
    <w:rsid w:val="00115C39"/>
    <w:rsid w:val="00122352"/>
    <w:rsid w:val="00142F1E"/>
    <w:rsid w:val="00170917"/>
    <w:rsid w:val="00177837"/>
    <w:rsid w:val="00191CC2"/>
    <w:rsid w:val="001A62E7"/>
    <w:rsid w:val="001D50F2"/>
    <w:rsid w:val="00202536"/>
    <w:rsid w:val="002612E3"/>
    <w:rsid w:val="002A20C3"/>
    <w:rsid w:val="002B025A"/>
    <w:rsid w:val="002C0844"/>
    <w:rsid w:val="002E776D"/>
    <w:rsid w:val="00307D93"/>
    <w:rsid w:val="00320934"/>
    <w:rsid w:val="00345535"/>
    <w:rsid w:val="00351156"/>
    <w:rsid w:val="003830E4"/>
    <w:rsid w:val="003D03BA"/>
    <w:rsid w:val="003F3A58"/>
    <w:rsid w:val="00424867"/>
    <w:rsid w:val="00445ECA"/>
    <w:rsid w:val="00455B86"/>
    <w:rsid w:val="004A5EA2"/>
    <w:rsid w:val="004A7EF0"/>
    <w:rsid w:val="004C19FB"/>
    <w:rsid w:val="004D1B5F"/>
    <w:rsid w:val="00501E7F"/>
    <w:rsid w:val="00502701"/>
    <w:rsid w:val="00581C16"/>
    <w:rsid w:val="00585267"/>
    <w:rsid w:val="00596A13"/>
    <w:rsid w:val="005A35DB"/>
    <w:rsid w:val="005D3B73"/>
    <w:rsid w:val="00604E63"/>
    <w:rsid w:val="0060592E"/>
    <w:rsid w:val="00615C55"/>
    <w:rsid w:val="00633A25"/>
    <w:rsid w:val="00640852"/>
    <w:rsid w:val="00642443"/>
    <w:rsid w:val="00690ED9"/>
    <w:rsid w:val="006B06C6"/>
    <w:rsid w:val="006D686B"/>
    <w:rsid w:val="00761E7E"/>
    <w:rsid w:val="00785A1F"/>
    <w:rsid w:val="007A0876"/>
    <w:rsid w:val="007A54E6"/>
    <w:rsid w:val="007B17D5"/>
    <w:rsid w:val="007E361A"/>
    <w:rsid w:val="0084084F"/>
    <w:rsid w:val="008869F6"/>
    <w:rsid w:val="008E1CB6"/>
    <w:rsid w:val="008F1D47"/>
    <w:rsid w:val="00913AA9"/>
    <w:rsid w:val="0094378A"/>
    <w:rsid w:val="00953B5B"/>
    <w:rsid w:val="0098510A"/>
    <w:rsid w:val="009910D9"/>
    <w:rsid w:val="009B38BE"/>
    <w:rsid w:val="009C48E6"/>
    <w:rsid w:val="00A6798F"/>
    <w:rsid w:val="00A73683"/>
    <w:rsid w:val="00B01E5B"/>
    <w:rsid w:val="00B01F90"/>
    <w:rsid w:val="00B53017"/>
    <w:rsid w:val="00B54830"/>
    <w:rsid w:val="00B60AB9"/>
    <w:rsid w:val="00B75C53"/>
    <w:rsid w:val="00BA68CF"/>
    <w:rsid w:val="00BE7A8B"/>
    <w:rsid w:val="00C10BD8"/>
    <w:rsid w:val="00C43CCD"/>
    <w:rsid w:val="00CD4489"/>
    <w:rsid w:val="00CE2524"/>
    <w:rsid w:val="00DA26F1"/>
    <w:rsid w:val="00DA6109"/>
    <w:rsid w:val="00DD49E6"/>
    <w:rsid w:val="00E37052"/>
    <w:rsid w:val="00E52843"/>
    <w:rsid w:val="00ED4011"/>
    <w:rsid w:val="00ED7BCC"/>
    <w:rsid w:val="00EF697D"/>
    <w:rsid w:val="00F10D08"/>
    <w:rsid w:val="00F437A9"/>
    <w:rsid w:val="00F834EF"/>
    <w:rsid w:val="00FE7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F193FF"/>
  <w15:docId w15:val="{CB8B0D87-AFBA-45C1-903D-DFDAAD7F0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48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830E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3830E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695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869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D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D93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15C5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C19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9FB"/>
  </w:style>
  <w:style w:type="paragraph" w:styleId="Footer">
    <w:name w:val="footer"/>
    <w:basedOn w:val="Normal"/>
    <w:link w:val="FooterChar"/>
    <w:uiPriority w:val="99"/>
    <w:unhideWhenUsed/>
    <w:rsid w:val="004C19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9FB"/>
  </w:style>
  <w:style w:type="character" w:customStyle="1" w:styleId="Heading2Char">
    <w:name w:val="Heading 2 Char"/>
    <w:basedOn w:val="DefaultParagraphFont"/>
    <w:link w:val="Heading2"/>
    <w:uiPriority w:val="9"/>
    <w:rsid w:val="003830E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3830E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3830E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483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10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1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06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5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7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59</Words>
  <Characters>2034</Characters>
  <Application>Microsoft Office Word</Application>
  <DocSecurity>0</DocSecurity>
  <Lines>59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wanner</dc:creator>
  <cp:lastModifiedBy>Mike Wanner</cp:lastModifiedBy>
  <cp:revision>2</cp:revision>
  <cp:lastPrinted>2021-08-22T11:59:00Z</cp:lastPrinted>
  <dcterms:created xsi:type="dcterms:W3CDTF">2022-10-07T19:18:00Z</dcterms:created>
  <dcterms:modified xsi:type="dcterms:W3CDTF">2022-10-07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eebfda3d992abd3263864639bb92ea0376f80fa8dda349de9418b7135c0fc7</vt:lpwstr>
  </property>
</Properties>
</file>